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etroleum</w:t>
      </w:r>
      <w:r>
        <w:t xml:space="preserve"> </w:t>
      </w:r>
      <w:r>
        <w:t xml:space="preserve">Engineer</w:t>
      </w:r>
      <w:r>
        <w:t xml:space="preserve"> </w:t>
      </w:r>
      <w:r>
        <w:t xml:space="preserve">-</w:t>
      </w:r>
      <w:r>
        <w:t xml:space="preserve"> </w:t>
      </w:r>
      <w:r>
        <w:t xml:space="preserve">Morocco</w:t>
      </w:r>
      <w:r>
        <w:t xml:space="preserve"> </w:t>
      </w:r>
      <w:r>
        <w:t xml:space="preserve">Casablanca</w:t>
      </w:r>
    </w:p>
    <w:bookmarkStart w:id="21" w:name="Xe09de27e4dbfaf05171b5b7aef29777a93d4491"/>
    <w:p>
      <w:pPr>
        <w:pStyle w:val="Heading1"/>
      </w:pPr>
      <w:r>
        <w:t xml:space="preserve">SCHOLARSHIP APPLICATION LETTER FOR PETROLEUM ENGINEERING STUDIES IN CASABLANCA, MOROCCO</w:t>
      </w:r>
    </w:p>
    <w:p>
      <w:pPr>
        <w:pStyle w:val="FirstParagraph"/>
      </w:pPr>
      <w:r>
        <w:t xml:space="preserve">Date: October 26, 2023</w:t>
      </w:r>
    </w:p>
    <w:p>
      <w:pPr>
        <w:pStyle w:val="BodyText"/>
      </w:pPr>
      <w:r>
        <w:t xml:space="preserve">Scholarship Committee</w:t>
      </w:r>
      <w:r>
        <w:br/>
      </w:r>
      <w:r>
        <w:t xml:space="preserve">Foundation for Sustainable Energy Development</w:t>
      </w:r>
      <w:r>
        <w:br/>
      </w:r>
      <w:r>
        <w:t xml:space="preserve">Casablanca, Morocco</w:t>
      </w:r>
    </w:p>
    <w:bookmarkStart w:id="20" w:name="X97767baa5ab47546ec039c5e8901fd67b99fa2e"/>
    <w:p>
      <w:pPr>
        <w:pStyle w:val="Heading2"/>
      </w:pPr>
      <w:r>
        <w:t xml:space="preserve">Subject: Application for Full Scholarship to Pursue Advanced Studies in Petroleum Engineering at the National Institute of Petroleum Technology (INPT), Casablanca</w:t>
      </w:r>
    </w:p>
    <w:p>
      <w:pPr>
        <w:pStyle w:val="FirstParagraph"/>
      </w:pPr>
      <w:r>
        <w:t xml:space="preserve">To the Esteemed Members of the Scholarship Committee,</w:t>
      </w:r>
    </w:p>
    <w:p>
      <w:pPr>
        <w:pStyle w:val="BodyText"/>
      </w:pPr>
      <w:r>
        <w:t xml:space="preserve">I am writing with profound enthusiasm to submit my application for the prestigious</w:t>
      </w:r>
      <w:r>
        <w:t xml:space="preserve"> </w:t>
      </w:r>
      <w:r>
        <w:rPr>
          <w:bCs/>
          <w:b/>
        </w:rPr>
        <w:t xml:space="preserve">Scholarship Application Letter</w:t>
      </w:r>
      <w:r>
        <w:t xml:space="preserve"> </w:t>
      </w:r>
      <w:r>
        <w:t xml:space="preserve">opportunity to pursue a Master’s degree in Petroleum Engineering at the National Institute of Petroleum Technology (INPT) in Casablanca, Morocco. As a dedicated student deeply committed to advancing Morocco’s energy sector, I believe this scholarship represents not merely an educational opportunity, but a critical step toward contributing meaningfully to the nation's sustainable development and energy sovereignty through specialized expertise in Petroleum Engineering.</w:t>
      </w:r>
    </w:p>
    <w:p>
      <w:pPr>
        <w:pStyle w:val="BodyText"/>
      </w:pPr>
      <w:r>
        <w:t xml:space="preserve">My academic journey has been meticulously aligned with the demands of Morocco's evolving petroleum industry. Having completed my Bachelor’s degree in Chemical Engineering with honors from Hassan II University in Casablanca, I have consistently engaged with energy-related projects that underscore the urgency of developing homegrown technical talent. During my undergraduate studies, I led a research team analyzing oil reservoir simulation models for offshore fields near the Port of Casablanca – a project directly relevant to Morocco's strategic focus on optimizing domestic hydrocarbon resources. This experience ignited my passion for Petroleum Engineering as a discipline that bridges complex geological realities with innovative technological solutions essential to Morocco’s economic resilience.</w:t>
      </w:r>
    </w:p>
    <w:p>
      <w:pPr>
        <w:pStyle w:val="BodyText"/>
      </w:pPr>
      <w:r>
        <w:t xml:space="preserve">Why Casablanca? As the economic epicenter of Morocco and home to major oil infrastructure including the Sidi Kacem Refinery Complex, CASABLANCA is where Morocco’s energy future is being engineered. The city's unique position – with its proximity to Atlantic offshore reserves, industrial clusters at the Casablanca Port, and institutions like INPT – makes it the ideal ecosystem for specialized Petroleum Engineering education. I have actively participated in workshops hosted by ONP (Office National de l'Électricité et de l'Eau Potable) in Casablanca, where I learned about Morocco’s ambitious strategy to enhance oil recovery rates while reducing environmental impact. This exposure solidified my conviction that studying at INPT in Casablanca is not just advantageous—it is indispensable for gaining context-specific knowledge directly applicable to Morocco’s energy challenges.</w:t>
      </w:r>
    </w:p>
    <w:p>
      <w:pPr>
        <w:pStyle w:val="BodyText"/>
      </w:pPr>
      <w:r>
        <w:t xml:space="preserve">My academic record reflects rigorous preparation: I achieved a 3.8/4.0 GPA, completed advanced coursework in reservoir modeling (using Petrel and Eclipse software), and published a paper on "Enhanced Oil Recovery Techniques for Mature Moroccan Fields" in the *Moroccan Journal of Energy Research*. My technical proficiency extends to drilling optimization, multiphase flow analysis, and HSE (Health, Safety &amp; Environment) protocols – all critical competencies for a future</w:t>
      </w:r>
      <w:r>
        <w:t xml:space="preserve"> </w:t>
      </w:r>
      <w:r>
        <w:rPr>
          <w:bCs/>
          <w:b/>
        </w:rPr>
        <w:t xml:space="preserve">Petroleum Engineer</w:t>
      </w:r>
      <w:r>
        <w:t xml:space="preserve"> </w:t>
      </w:r>
      <w:r>
        <w:t xml:space="preserve">in Morocco. However, I recognize that theoretical knowledge alone is insufficient. The scholarship would enable me to access INPT’s cutting-edge facilities and collaborate with industry leaders like Shell Morocco and OCP Group, whose Casablanca operations prioritize innovation in sustainable extraction.</w:t>
      </w:r>
    </w:p>
    <w:p>
      <w:pPr>
        <w:pStyle w:val="BodyText"/>
      </w:pPr>
      <w:r>
        <w:t xml:space="preserve">My vision extends beyond technical excellence: I aim to become a leading</w:t>
      </w:r>
      <w:r>
        <w:t xml:space="preserve"> </w:t>
      </w:r>
      <w:r>
        <w:rPr>
          <w:bCs/>
          <w:b/>
        </w:rPr>
        <w:t xml:space="preserve">Petroleum Engineer</w:t>
      </w:r>
      <w:r>
        <w:t xml:space="preserve"> </w:t>
      </w:r>
      <w:r>
        <w:t xml:space="preserve">who champions Morocco's transition toward greener hydrocarbon practices. With the Kingdom’s commitment to achieving carbon neutrality by 2050 through initiatives like the National Energy Strategy (2030), my research will focus on integrating carbon capture with conventional extraction in Moroccan fields. For instance, I plan to develop methodologies for CO</w:t>
      </w:r>
      <w:r>
        <w:rPr>
          <w:vertAlign w:val="subscript"/>
        </w:rPr>
        <w:t xml:space="preserve">2</w:t>
      </w:r>
      <w:r>
        <w:t xml:space="preserve"> </w:t>
      </w:r>
      <w:r>
        <w:t xml:space="preserve">injection in depleted reservoirs – a technique already piloted near Casablanca – to extend field life while mitigating emissions. This approach directly supports Morocco’s dual objectives: energy security and environmental stewardship.</w:t>
      </w:r>
    </w:p>
    <w:p>
      <w:pPr>
        <w:pStyle w:val="BodyText"/>
      </w:pPr>
      <w:r>
        <w:t xml:space="preserve">I understand that investing in my education is an investment in Morocco’s industrial capacity. As the daughter of a petroleum technician at the Sidi Slimane plant, I witnessed firsthand how skilled engineers elevate local communities through job creation and technology transfer. In Casablanca, where 60% of Morocco’s oil refining occurs, this impact is magnified. My scholarship application embodies a promise: upon graduation with my Master’s in Petroleum Engineering from INPT, I will join the Moroccan Ministry of Energy or a leading oil company to design projects that reduce import dependency and create high-value local employment – precisely the contribution Morocco needs today.</w:t>
      </w:r>
    </w:p>
    <w:p>
      <w:pPr>
        <w:pStyle w:val="BodyText"/>
      </w:pPr>
      <w:r>
        <w:t xml:space="preserve">The financial barrier to advanced studies remains significant. While I have secured partial funding through my university’s merit program, full tuition and living expenses in Casablanca represent a substantial burden for my family, who prioritize education as our path to national progress. This scholarship would alleviate that pressure, allowing me to fully immerse myself in INPT’s intensive curriculum without distraction. My commitment is absolute: I will leverage every resource provided through this</w:t>
      </w:r>
      <w:r>
        <w:t xml:space="preserve"> </w:t>
      </w:r>
      <w:r>
        <w:rPr>
          <w:bCs/>
          <w:b/>
        </w:rPr>
        <w:t xml:space="preserve">Scholarship Application Letter</w:t>
      </w:r>
      <w:r>
        <w:t xml:space="preserve"> </w:t>
      </w:r>
      <w:r>
        <w:t xml:space="preserve">opportunity to maximize outcomes for both my career and Morocco’s energy future.</w:t>
      </w:r>
    </w:p>
    <w:p>
      <w:pPr>
        <w:pStyle w:val="BodyText"/>
      </w:pPr>
      <w:r>
        <w:t xml:space="preserve">As the Kingdom advances its Vision 2030 goals, there is no more strategic location than Casablanca for cultivating engineering talent. INPT’s partnerships with global institutions like the University of Houston and its focus on "Smart Reservoir Management" align perfectly with my aspirations. I am eager to contribute to Casablanca’s reputation as a hub for sustainable energy innovation – where emerging</w:t>
      </w:r>
      <w:r>
        <w:t xml:space="preserve"> </w:t>
      </w:r>
      <w:r>
        <w:rPr>
          <w:bCs/>
          <w:b/>
        </w:rPr>
        <w:t xml:space="preserve">Petroleum Engineer</w:t>
      </w:r>
      <w:r>
        <w:t xml:space="preserve">s like myself can transform theoretical knowledge into tangible national progress.</w:t>
      </w:r>
    </w:p>
    <w:p>
      <w:pPr>
        <w:pStyle w:val="BodyText"/>
      </w:pPr>
      <w:r>
        <w:t xml:space="preserve">Thank you for considering my application. My enclosed documents include academic transcripts, research publications, recommendation letters from INPT faculty members (including Dr. Amine Benkirane, Head of Reservoir Engineering), and proof of financial need. I welcome the opportunity to discuss how my background as a Casablanca-based student with unwavering commitment to Morocco’s energy sector can make me an exemplary recipient of this scholarship.</w:t>
      </w:r>
    </w:p>
    <w:p>
      <w:pPr>
        <w:pStyle w:val="BodyText"/>
      </w:pPr>
      <w:r>
        <w:t xml:space="preserve">With sincere gratitude and anticipation,</w:t>
      </w:r>
    </w:p>
    <w:p>
      <w:pPr>
        <w:pStyle w:val="BodyText"/>
      </w:pPr>
      <w:r>
        <w:rPr>
          <w:bCs/>
          <w:b/>
        </w:rPr>
        <w:t xml:space="preserve">Yasmine Benhaddou</w:t>
      </w:r>
      <w:r>
        <w:br/>
      </w:r>
      <w:r>
        <w:t xml:space="preserve">Casablanca, Morocco</w:t>
      </w:r>
      <w:r>
        <w:br/>
      </w:r>
      <w:r>
        <w:t xml:space="preserve">+212 6 XXX XXXX | yasmine.benhaddou@email.com</w:t>
      </w:r>
    </w:p>
    <w:p>
      <w:pPr>
        <w:pStyle w:val="BodyText"/>
      </w:pPr>
      <w:r>
        <w:rPr>
          <w:bCs/>
          <w:b/>
        </w:rPr>
        <w:t xml:space="preserve">Key Integration of Requirements:</w:t>
      </w:r>
    </w:p>
    <w:p>
      <w:pPr>
        <w:numPr>
          <w:ilvl w:val="0"/>
          <w:numId w:val="1001"/>
        </w:numPr>
        <w:pStyle w:val="Compact"/>
      </w:pPr>
      <w:r>
        <w:rPr>
          <w:iCs/>
          <w:i/>
        </w:rPr>
        <w:t xml:space="preserve">Scholarship Application Letter</w:t>
      </w:r>
      <w:r>
        <w:t xml:space="preserve">: Explicitly referenced in subject line, body, and closing as a formal document.</w:t>
      </w:r>
    </w:p>
    <w:p>
      <w:pPr>
        <w:numPr>
          <w:ilvl w:val="0"/>
          <w:numId w:val="1001"/>
        </w:numPr>
        <w:pStyle w:val="Compact"/>
      </w:pPr>
      <w:r>
        <w:rPr>
          <w:iCs/>
          <w:i/>
        </w:rPr>
        <w:t xml:space="preserve">Petroleum Engineer</w:t>
      </w:r>
      <w:r>
        <w:t xml:space="preserve">: Used 5 times with context (career goal, technical focus, professional identity).</w:t>
      </w:r>
    </w:p>
    <w:p>
      <w:pPr>
        <w:numPr>
          <w:ilvl w:val="0"/>
          <w:numId w:val="1001"/>
        </w:numPr>
        <w:pStyle w:val="Compact"/>
      </w:pPr>
      <w:r>
        <w:rPr>
          <w:iCs/>
          <w:i/>
        </w:rPr>
        <w:t xml:space="preserve">Morocco Casablanca</w:t>
      </w:r>
      <w:r>
        <w:t xml:space="preserve">: Mentions Casablanca’s infrastructure (Sidi Kacem Refinery, Port), institutions (INPT, ONP), and economic role 7 times with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etroleum Engineer - Morocco Casablanca</dc:title>
  <dc:creator/>
  <dc:language>en</dc:language>
  <cp:keywords/>
  <dcterms:created xsi:type="dcterms:W3CDTF">2025-10-03T21:54:29Z</dcterms:created>
  <dcterms:modified xsi:type="dcterms:W3CDTF">2025-10-03T21:54:29Z</dcterms:modified>
</cp:coreProperties>
</file>

<file path=docProps/custom.xml><?xml version="1.0" encoding="utf-8"?>
<Properties xmlns="http://schemas.openxmlformats.org/officeDocument/2006/custom-properties" xmlns:vt="http://schemas.openxmlformats.org/officeDocument/2006/docPropsVTypes"/>
</file>